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3.</w:t>
      </w:r>
      <w:r>
        <w:t xml:space="preserve"> </w:t>
      </w:r>
      <w:r>
        <w:t xml:space="preserve">มารยาทในการใช้ห้องเรียนร่วมกับผู้อื่น</w:t>
      </w:r>
      <w:r>
        <w:t xml:space="preserve"> </w:t>
      </w:r>
      <w:r>
        <w:t xml:space="preserve">11</w:t>
      </w:r>
      <w:r>
        <w:t xml:space="preserve"> </w:t>
      </w:r>
      <w:r>
        <w:t xml:space="preserve">ส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ก่อนจะจบกันไปวันนี้นะคะ คุณครู ได้ชวนคิดกันค่ะ ว่านิ้วมือทั้ง 5 ของเรานะคะ นิ้วก้อย นิ้วไหนมีความสำคัญที่สุดคะ เดี๋ยวเวลาจะตอบ เราต้องยกมือขึ้นตอบค่ะ ใครจะตอบเอ่ย</w:t>
      </w:r>
    </w:p>
    <w:p>
      <w:pPr>
        <w:pStyle w:val="BodyText"/>
      </w:pPr>
      <w:r>
        <w:t xml:space="preserve">(คุณครูสุนทรี) นิั้วก้อย หนูล่ะคะ // นิ้วกลางค่แล้วคนสุดท้ายตอบนิ้วอะไรดีคะ ตอบไม่เหมือนกันเลย แล้วนิ้วไหนมีความสำคัญที่สุด // ใช่ค่ะ จะต้องเป้นที่ 1 ขาดไม่ได้เลยค่ะ เพื่อนบอกแล้ว ต่อไปนิ้วก้อยใครตอบคะ</w:t>
      </w:r>
    </w:p>
    <w:p>
      <w:pPr>
        <w:pStyle w:val="BodyText"/>
      </w:pPr>
      <w:r>
        <w:t xml:space="preserve">(นักเรียน) หนูค่ะ เอาไว้ดีกับเพื่อนค่ะ เแ๊ แล้วนิ้วอะไรสำคัญที่สุคุณครูยังไม่เฉลยดีกว่านะคะ ไว้อาทิตย์หน้าเวลาหมดพอดีเลยค่ะ คุณครูขออนุญาตไปสอนเพื่อน ๆ ห้องอื่นก่อนนะคะ เฉลยอาทิตย์หน้านะคะ แล้วเตรียมวิชาต</w:t>
      </w:r>
    </w:p>
    <w:p>
      <w:pPr>
        <w:pStyle w:val="BodyText"/>
      </w:pPr>
      <w:r>
        <w:t xml:space="preserve">(นักเรียน) นักเรียนทั้งหมดทำความเคราะขอบคุณค่ะคุณครู</w:t>
      </w:r>
    </w:p>
    <w:p>
      <w:pPr>
        <w:pStyle w:val="BodyText"/>
      </w:pPr>
      <w:r>
        <w:t xml:space="preserve">(คุณครูสุนทรี) จากเหตุการณ์เมื่อสักครู่นสมควรปฏิบัติไหมคะ เวลาที่ครูออกจากห้องเรียนแล้ว เด็ก ๆ เล่นกัน เป็นเหตุการณ์ที่ไม่ควรปฏิบัติเลยนะคะ</w:t>
      </w:r>
    </w:p>
    <w:p>
      <w:pPr>
        <w:pStyle w:val="BodyText"/>
      </w:pPr>
      <w:r>
        <w:t xml:space="preserve">(คุณครูณัฐทิยา) สวัสดีค่ะครูนก</w:t>
      </w:r>
    </w:p>
    <w:p>
      <w:pPr>
        <w:pStyle w:val="BodyText"/>
      </w:pPr>
      <w:r>
        <w:t xml:space="preserve">(คุณครูสุนทรี) สวัสดีค่ะครูฝ้าย</w:t>
      </w:r>
    </w:p>
    <w:p>
      <w:pPr>
        <w:pStyle w:val="BodyText"/>
      </w:pPr>
      <w:r>
        <w:t xml:space="preserve">(คุณครูสุนทรี) สวัสดีค่ะคุณครูปลายทางและวันนี้พบกับวิชาการงานอาชีพชั้นประถมศึกษาาโดยพบกับคุณครูสุนทรี สาธุภาพค่ะ หรือที่เด็ก ๆ เรียกว่าคุณครูฝ้ายนะคะ วันนี้นะคะ รู้ไหมคะเราจะมาเรียนรู้ เมื่อสักครู่นี้ เด็ก ๆ ได้เห็นบทบาทว่าวันนี้เราจะเรียนรู้เรื่องอะไรกัน วันนี้นะคะเราเรื่องของมารยาทในการใช้ห้องเรียน ร่วมกับผู้อื่นนั่นเองค่ะ เรามีด้วยกัน 3 ข้อนะคะ เรามาดูในส่วนของข้อที่ 1 เลยนะคะ ข้อที่ 1. อธิบายมารยาท ในการใช้ห้องเรียรร่วมกับผู้อื่นได้ สำหรับข้อที่ 2 นะคะ ฝึกมารยาทในการใช้เห็นคุณค่าการมารยบาทในสังคมการเรียนรู้ในวันนี้ค่ะ</w:t>
      </w:r>
    </w:p>
    <w:p>
      <w:pPr>
        <w:pStyle w:val="BodyText"/>
      </w:pPr>
      <w:r>
        <w:t xml:space="preserve">(คุณครูสุนทรี) ค่ะ เรื่องง่าย ๆ นะคะ แล้วก็เป็นเรื่องใกล้ตัวด้วยค่ะ ย้อนคิดดูนะคะ ว่านักเรียนไม่ชอบให้เพื่อนปฏิบัติตน นักเรียนนะคะ ไม่ชอบให้เพื่อนปฏิบัติตนอย่างไรในห้องเรียน คุณครูให้เวลาไว้สักครู่หนึ่งค่ะเป็นอย่างไรกันบ้างคะ คำตอบของเด็ก ๆ มีหลากหลายมากเลยค่ะ</w:t>
      </w:r>
    </w:p>
    <w:p>
      <w:pPr>
        <w:pStyle w:val="BodyText"/>
      </w:pPr>
      <w:r>
        <w:t xml:space="preserve">(คุณครูณัฐทิยา)พอจะได้ค่ะ 2 คำตอบนะคะ ถ้าของคุณครูถ้าย้อนไปในวัยเด็กนะคะ กำลังเป็นเด็กนักเรียนอยู่ สิ่งที่ไม่อยากให้เพื่อนทำ ก็คือ เพื่อนนี่คุยเสียงดังมากเลยค่ะ แล้วก็ทำลายสด้วยนะคะ และในส่วนของข้อที่ 2 นะคะที่ส่งงานคุณครูนะคะ เพื่อนนี่มาแซงคิวนะคะ เวลาที่มาส่งงานค่ะ วัยเด็กของคุณครูฝ้ายค่ะ สำหรับเด็ก ๆ มีเไหมคะ อาจจะแตกต่าง หรืออาจจะเหมือนกันเลยก็ได้นะคะ เพราะอันนี้มันเป็นความคิดของเรานั่นเองค่ะ ในเรื่องของมารยาทอีกรอบหนึ่วงนะคะ มารยาทคือ ระเบียบแบบแผนค่ะ ที่ควรประพฤติ ในส่วนที่เกี่ยวข้องหรือเกี่ยวข้องกับผู้อื่นนะคะ หัวข้อของเราคือ มารยาทในการใช้ห้องเรียนผู้อื่น สิ่งที่เราควรจะมี หรือควรที่จะปฏิบัติ หรือควรที่จะละเว้นมีอะไรกันบ้าง แล้ว เราลองมาดูความหมายของห้องเรีย</w:t>
      </w:r>
    </w:p>
    <w:p>
      <w:pPr>
        <w:pStyle w:val="BodyText"/>
      </w:pPr>
      <w:r>
        <w:t xml:space="preserve">(คุณครูณัฐทิยา) สำหรับห้องเรียนนะคะ ห้องเรียนหมายถึง การอยู่ร่สวมกันในห้อกันดังนี้นะคะ เดี๋ยวมาดูกันเลยค่ะ</w:t>
      </w:r>
    </w:p>
    <w:p>
      <w:pPr>
        <w:pStyle w:val="BodyText"/>
      </w:pPr>
      <w:r>
        <w:t xml:space="preserve">(คุณครูสุนทรี) สำหรับข้อที่ 1 นะคะ ก็คือเข้าเรียนให้ตรงเวลา ทำไมเราถึงต้องเข้าเรียนรู้ไหมคะ ใครตอบได้บ้างเพราะว่า ถ้าเกิดนักเรียนนั้น เข้ามาช้า คุณครูกำลังสอนอยู่แล้วมีนักเรียนเข้ามาในตอนนี้เป็นอย่างไรคะ 1. เลย ทำลายมททำลายสมาธิของเพื่อน ๆ และก็ขัดจังหวะที่คุณครูสอนอยู่ และที่สำคัญนักเรียนที่เข้ามาช้า อาจจะทำไมลูก ไม่เข้าใจเนื้อหา แล้วนะคะ อันนี้ต้องมาให้ตรงเวลานะคะเด็ก ๆ สำหรับข้อที่ 2 ค่ะ</w:t>
      </w:r>
    </w:p>
    <w:p>
      <w:pPr>
        <w:pStyle w:val="BodyText"/>
      </w:pPr>
      <w:r>
        <w:t xml:space="preserve">(คุณครูณัฐทิยา) สำหรับข้อที่ 2 นะคะ เมื่อต้องการถามครูก็ควรยกมือขึ้นนะคะ พูดแทรกขณะที่ครูกำลังสอนด้วย</w:t>
      </w:r>
    </w:p>
    <w:p>
      <w:pPr>
        <w:pStyle w:val="BodyText"/>
      </w:pPr>
      <w:r>
        <w:t xml:space="preserve">(คุณครูสุนทรี) ใช่ค่ะ การยกมือขึ้นตรงนี้นะคะ เพื่อเป็นการแสดง มารยาทว่าใครจะได้พูดก่อนหรือพูดหลังนั่นเอง เหมือนบทบาทสมมตินะคะ ฟังคำตอบรู้เรื่องไหมคะ เราก็ฟังคำตอบไม่รูืไม่รู้ด้วยว่าเพื่อนนั้นได้พูดคำตอบอะไร ถูกไหมคะ ฉะนั้น เวลาจะตอบต้องยกมือขึ้นตอบนะคะ</w:t>
      </w:r>
    </w:p>
    <w:p>
      <w:pPr>
        <w:pStyle w:val="BodyText"/>
      </w:pPr>
      <w:r>
        <w:t xml:space="preserve">(คุณครูณัฐทิยา) สำหรับต่อไปนะคะ ในส่วนของข้อนะคะ ไม่รบกวนสมาธิของครูและเพื่อนใน ขณะเรียน เช่น ไม่เล่นหรือหยอกล้อกัน ขณะที่เรียนอยู่นะค กวนสมาธิของเพื่อนทำให้เพื่อนไม่มีสมาธิในต</w:t>
      </w:r>
    </w:p>
    <w:p>
      <w:pPr>
        <w:pStyle w:val="BodyText"/>
      </w:pPr>
      <w:r>
        <w:t xml:space="preserve">(คุณครูสุนทรี) ใช่ค่ะ อันนี้ก็เป็น เคยรู้สึกในวัยเด็กนั่นเอง เพราะถ้ามีคนเล่นในห้องก็ทำให้เราไม่มีสมาธิ อันนี้เด็ก ๆ ปฏิบัติอยู่หรือเปล่าคะ ไม่เคยทำเลยใช่ไหมคะ ดีมาก ๆ เลยค่ะ สำหรับข้อที่ 4 นะคะ ไม่รับประทานอาหารและเครื่องดื่มในห้องเรียน นำอาหารมาแล้ว มันอาจจะส่งกลิ่น รบกวนเพื่อนคนอื่แล้วยิ่งถ้าเศษอาหารหล่นห้องเราก็จะสกปรก ถูกไหมคะ ยิ่งถ้าเครื่องดื่มหกอีก ทำไมคะ ห้องเราก็จะแล้วก็อาจจะมีมดขึ้นก็ได้นะคะ ไม่ควรจะนำเข้ามาเลยนะคะ และก็อีก อย่างยิ่งเลยค่ะ มันเป็นการไม่รู้จักการเทศะ แอบดื่มน้ำนะคะ ตรงนี้เป็นการไม่ให้เกียติคุณครูผู้สอนด้วยนะคะ</w:t>
      </w:r>
    </w:p>
    <w:p>
      <w:pPr>
        <w:pStyle w:val="BodyText"/>
      </w:pPr>
      <w:r>
        <w:t xml:space="preserve">(คุณครูณัฐทิยา) สำหรับในส่วนของข้อที่ 5 นะคะ ไม่ควรทำงานของวิชาอื่น นะคะ ยกตัวอย่างเช่น เวลาเรา้รียนวิชาการงานอาชอยู่ใช่ไหมคะ แล้วนักเรียนแอบเอาวิชาอื่นขึ้นมา ขึ้นมานะคะ แบบนี้จะไม่เหมาะสมอย่างยิ่ง</w:t>
      </w:r>
    </w:p>
    <w:p>
      <w:pPr>
        <w:pStyle w:val="BodyText"/>
      </w:pPr>
      <w:r>
        <w:t xml:space="preserve">(คุณครูสุนทรี) เพราะ 1. อาจจะทำให้เรา วิชาอื่นที่เรายังทำอยู่อีก มันก็ทำให้นักเรียนนั้น ไมไม่มีวินัย ไม่มีความรับผิดชอบในตัวเอง เผลอ ๆ ผลสุดท้ายแล้ว 2 วิชานี้อาจจะเรียนไม่รู้เรื่องเลยนะคะ สำหรับข้อที่ 6 ค่ะ ไม่ขีดเขียนผนังห้อง ประตู หน้าต่าง หรือพื้นห้องเรียนนะคะ เพราะอะไรคะ เพราะห้องเรียนเป็นสมบัติของสานะคะ ช่วยกันบำรุงมากกว่าการทำลายนะคะเด็ก ๆ</w:t>
      </w:r>
    </w:p>
    <w:p>
      <w:pPr>
        <w:pStyle w:val="BodyText"/>
      </w:pPr>
      <w:r>
        <w:t xml:space="preserve">(คุณครูณัฐทิยา) สำหรับในส่วนของข้อต่อไปนะคะ เป็นข้อที่ 7 ค่ะ ย้ายนะคะ ก้ควรที่จะยกนะคะ แล้วกแบบนี้ค่ะ เพราะจะทำให้พื้นนะคะ พื้นที่หรือพื้นต่าง ๆ นะคะ ไม่เป็นรอยด้วยที่สำคัญไม่ส่งเสียงดังด้วยค่ะ พื้นรห้องก็จะเสียด้วย แล้วก็จะส่งเสียงดังรยกใช่ไหมคะ สำหรับข้อที่ 8 ค่ะ มีน้ำใจกับเพื่อนในห้องเรียน เช่น ช่วยกันทำงานกลุ่มปกติแล้ว เราก็จะมีการทำงานเดี่ยว แล้วก็ทำงานกลุ่มใช่ไหมคะ ซึ่งถ้าเมื่อไหร่แล้ว เราได้รับผิดชอบในเรื่องของการทำงานกลุ่ม จริง ๆ แล้วก็มีความสำคัญเท่ากัน ถ้นิ้วก้อย นิ้วชี้ นิ้วโป้ง เราจะทำอะไรได้บ้างคะ โป้ง จบไหมถ้าในเรื่องของการทำงานอาจจะ แค่คีบหรือหนีบอะไรได้ใช่ไหมคะ หรือนิ้วชี้กับนิ้วโป้ง ก็ยังไม่ถนัด แต่ถ้าเกิดเรามี 5 นิ้ว เราก้คือช่วยกันทำงานช่วยกันทำงานไม่ว่าจะเป็นหยิบจับ นะคะ ตรงนี้ก็เหมือนช่วยเหลือเพื่อนทำงานค่ะ เราจะมีวิธีการอย่างไรดีคะ</w:t>
      </w:r>
    </w:p>
    <w:p>
      <w:pPr>
        <w:pStyle w:val="BodyText"/>
      </w:pPr>
      <w:r>
        <w:t xml:space="preserve">(คุณครูณัฐทิยา) นั่นสิคะ</w:t>
      </w:r>
    </w:p>
    <w:p>
      <w:pPr>
        <w:pStyle w:val="BodyText"/>
      </w:pPr>
      <w:r>
        <w:t xml:space="preserve">(คุณครูสุนทรี) เด็ก ๆ ช่วนกันคิดได้ไหมคะ ถ้าเรามีการทำงานกลุ่ม แล้วเพื่อนเราคนหนึ่งคนใด ด้วยนะคะ</w:t>
      </w:r>
    </w:p>
    <w:p>
      <w:pPr>
        <w:pStyle w:val="BodyText"/>
      </w:pPr>
      <w:r>
        <w:t xml:space="preserve">(คุณครูณัฐทิยา) สำหรับในส่วนขอออกนอกห้องเรียน ขณะที่ครูกำลังสอนนะคะ ต้องขออนุญาตทุกครั้ง เพื่อไปห้องน้ำ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สุนทรี) หรือไปนะคะ ที่วางไว้ที่อื่น หรือไปห้องสมุด ขออนุญาตนะคะ</w:t>
      </w:r>
    </w:p>
    <w:p>
      <w:pPr>
        <w:pStyle w:val="BodyText"/>
      </w:pPr>
      <w:r>
        <w:t xml:space="preserve">(คุณครูสุนทรี) ใชค่ะ ถ้านักเรียนมีความจำเป็น ในห้องด้วย ไม่ว่าจะไปห้องน้ำ หรือไปปัสสาวะ แก็คือ ควรที่จะบอกกล่าวคุณครูไว้ สำหรับข้อสุดท่าบค่ะ เชื่อฟังคำอบรมของนั่นเองนะคะ ซึ่งถ้าเกิดนักเรียนนั้นตัเฟังด้วยคุณครูถือว่า ก็จะทำให้เรานั้นประสบผลสำเร็จด้วยค่ะ จริง ๆ แล้วในชีวิตของเรานั้นมีมากกว่า 10 ข้จากประสบการณ์ที่เด็ก ๆ พอได้พบ สามารถที่จะพอบอกเพื่อนได้ไหมคะ เดี๋ยวเก็บไว้ก็ได้ค่ะช่วงนี้ค่ะ เด็กดีมีมารของคุณครูนะคะ ช่วยกันคิดนิดหนึ่งนะคะ นักเรียนมีวิธีการอย่างไรให้ห้องเรียนักเรียนจะมีวิธีการอย่างไรคะ ให้ห้องเรียนั้นน่าอยู่ค่ะ คุณครูให้เวลา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ณัฐทิยา) เด็ก ๆ ตอบกันมาเยอะแยะมากมายเลยตอบหลากหลายมาเลยค่ะ 10 ข้อเมื่อสักครู่ด้วย</w:t>
      </w:r>
    </w:p>
    <w:p>
      <w:pPr>
        <w:pStyle w:val="BodyText"/>
      </w:pPr>
      <w:r>
        <w:t xml:space="preserve">(คุณครูสุนทรี) ค่ะ วิธีการที่เด็ก ๆ ใช้ อยู่ในห้องเรียน นักเรียนใช้วิิธีการไหนกันมีกฎระเบียบของห้อง ใช่ไหมคะ ส่วนใหญ่จะเป็นทางห้องเรียนบอก ไม่เอาขนมเข้ามาในห้อง ยิ่งถ้าเกิดในช่วงนี้จะต้องมีอะไรคะ ให้ทุกคนนั้นสวมหน้ากากอนามัย นี่คือกฎระเบียบของห้องเรา ตอนนี้คะ มาในช่วงนี้แล้วนี่ก็คือบทบาทของคุณครูปลายทางนะคะ แบ่งกลุ่มตามความเหมาะสมค่ะ แล้วก็แสดงบทบาทสมมติ ตรงการแสดงบทบาทสมมติตรงนี้ อยากจะฃให้นักเรียนั้นคิดให้หลากหลายอาจจะ เกินจาก 10 ข้อที่คุณครูมี ไม่ควรซ้ำด้วย ช่วยให้คะแนนเสริมด้วยนะคะ ถือว่านักเรียนนั้น นั่นเองนะคะ และหลังจากนั้นนะคะ ทำใบงานด้วยนะคะ ใบงานที่ 10 ถ้าเกิดว่าทำไม่ทันในคาบนี้ ให้ทำเป็นการบ้านไดเวันนี้เรามีตั้งแต่งานกลุ่มแล้วก้งานเดี่ยวด้วยด้วยนะคะ เด็ก ๆ ก็เช่นกันนะคะ แบ่งกลุ่มตามความเหมาะสมแล้วก็แสดงบทบาทสมมติ แล้วอย่าลืมทำใบางานดก็คือให้นักเรียนวาดภาพเหตุการณ์นะคะ เหตุการณ์ที่นักเรียนอาจจะแสดงบทบาานะคะ เหตุการณ์ที่นักเรียนแสดงบทบาทสมมติในห้องเรียนนะะค ให้นักเรียนนั้นตอบคำถามค่ะ ว่าสถานที่ที่นักเรียนวในภาพที่นักเรียนวาดเป็นที่ไหน พฤติกรรมที่ไม่ควรปฏิบัติกับคนในภาพ ไม่ปฏิบัติจะส่งผลอย่างไรในห้องเรตรงนี้ก็คือเป็นคำถามที่ต่อเนื่องกันมา แล่วค่ะ ว่าจะแสดงบทบาทสมมติแบบไหนกันบ้างไปฝึกปฏิบัติกัน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ด็ก ๆ นะคะ คุณครูได้เห็นฝีมือการแสดงของเด็ก ๆ แล้วนะคะ สุดยอดมากตื่นเต้นมากเลยค่ะ แล้วก็อยากฝากบใครที่ทำพฤติกรรมไม่เหมาะสม อันนั้นคือการแสดงใช่ไหมคะ ส่วนใครปฏิบัติตนเป็นเด็กดีนะคะ เด็ก ๆ นั้นมีความสามารถมากเลยค่ะ ทีนี้เรามาาูใบงานกันบ้างนะคะ ว่าเป็นอย่างไรกันบ้าง สำหรับใบงานนะคะ เพื่อนของเราวาดมา ตรงนี้ 2 คนนี้ค่ะนั่งทานขนมกัน รับประทาน ในช่วงที่คุณครูหัดหลังอยู่นั่นเอง ไปดูคำตอบของเขากันนะคะ ข้อ 1 นะคะ สถานที่ในภาพนี้คือห้องเรียนนะคึห้องเรียนนะคะ บุคคลในภาพ ก็มีคุณครู มีนักเรียนค่ะ พฤติกรรมที่ควรปฏิบัติกับบุคคลในภาพ มีอะไรบ้าง ที่จริงบตรงนี้อาจจะเขียนได้มากกว่าเราเขียนว่าตักเตือนเพื่อน แลเถ้าไม่ปฏิบัติจะส่งผลอย่างไร ห้องเรียนก็จะทำไมคะ มีขนม แล้วเพื่อนคนอื่น ๆ สมาธิในการเรียนด้วยนะคะ มาถึงช่วงสุดท้ายของเราก็คือ สรุปบทเรียนในวันนี้ค่ะ นักเรียนพอจะสรุปบทเรียนครั้งนี้ได้ไหมคะ ได้ไหมคะลูกเดี๋ยวลองไปดูที่คุร๕ณุว่าตรงใจเด็ก ๆ ไหม ห้องเรียนนะคะ เป็นสถานที่ให้ความรู้และทำกิจกรรมตนอย่างมีมารยาทต่อกันเพื่อมีความ อย่างมีความสุขนั่นเองนะคะ บทเรียนครั้งต่อไปค่ะ มารยาทในการใช้ห้องน้ำ ห้องส้วมนั่นเองนะคะ สิ่งที่ต้องเตรียมค่ะ ใบงานนะคะ เรื่อง มารยาทในการห้องส้วมค่ะ</w:t>
      </w:r>
    </w:p>
    <w:p>
      <w:pPr>
        <w:pStyle w:val="BodyText"/>
      </w:pPr>
      <w:r>
        <w:t xml:space="preserve">(คุณครูณัฐทิยา) ซึ่งตรงนี้นะคะคุณครูสามารถDownload ได้ที่ www.ฏสะ.th ค่ะ</w:t>
      </w:r>
    </w:p>
    <w:p>
      <w:pPr>
        <w:pStyle w:val="BodyText"/>
      </w:pPr>
      <w:r>
        <w:t xml:space="preserve">(คุณครูสุนทรี) วันนี้นะคะ ครูนกและครูฝ้ายต้องขอลาไปก่อนนะคะ หน้าค่ะ 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2) 3. มารยาทในการใช้ห้องเรียนร่วมกับผู้อื่น 11 ส.ค. 64 (มีใบงาน และใบความรู้) ปลา ภูมิ ฟารุต</dc:title>
  <dc:creator/>
  <cp:keywords/>
  <dcterms:created xsi:type="dcterms:W3CDTF">2022-09-21T03:34:30Z</dcterms:created>
  <dcterms:modified xsi:type="dcterms:W3CDTF">2022-09-21T03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กันยายน 2565 เวลา 09.00 น.</vt:lpwstr>
  </property>
  <property fmtid="{D5CDD505-2E9C-101B-9397-08002B2CF9AE}" pid="3" name="subtitle">
    <vt:lpwstr/>
  </property>
</Properties>
</file>